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970B2" w14:textId="24B3B40C" w:rsidR="004F7650" w:rsidRPr="003F0FB2" w:rsidRDefault="004C144B" w:rsidP="004F7650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Life</w:t>
      </w:r>
      <w:r w:rsidR="00B6306B">
        <w:rPr>
          <w:rFonts w:ascii="Times New Roman" w:hAnsi="Times New Roman"/>
          <w:b/>
          <w:sz w:val="48"/>
          <w:szCs w:val="48"/>
        </w:rPr>
        <w:t xml:space="preserve"> 2e</w:t>
      </w:r>
      <w:r w:rsidR="004F7650" w:rsidRPr="003F0FB2">
        <w:rPr>
          <w:rFonts w:ascii="Times New Roman" w:hAnsi="Times New Roman"/>
          <w:b/>
          <w:sz w:val="48"/>
          <w:szCs w:val="48"/>
        </w:rPr>
        <w:t xml:space="preserve">, </w:t>
      </w:r>
      <w:r w:rsidR="004F7650">
        <w:rPr>
          <w:rFonts w:ascii="Times New Roman" w:hAnsi="Times New Roman"/>
          <w:b/>
          <w:sz w:val="48"/>
          <w:szCs w:val="48"/>
        </w:rPr>
        <w:t xml:space="preserve">Level </w:t>
      </w:r>
      <w:r>
        <w:rPr>
          <w:rFonts w:ascii="Times New Roman" w:hAnsi="Times New Roman"/>
          <w:b/>
          <w:sz w:val="48"/>
          <w:szCs w:val="48"/>
        </w:rPr>
        <w:t>5</w:t>
      </w:r>
    </w:p>
    <w:p w14:paraId="1A35207A" w14:textId="77777777" w:rsidR="004F7650" w:rsidRPr="00514825" w:rsidRDefault="004F7650" w:rsidP="004F7650">
      <w:pPr>
        <w:jc w:val="center"/>
        <w:rPr>
          <w:rFonts w:ascii="Times New Roman" w:hAnsi="Times New Roman"/>
          <w:b/>
          <w:sz w:val="32"/>
        </w:rPr>
      </w:pPr>
    </w:p>
    <w:p w14:paraId="032BAA90" w14:textId="77777777" w:rsidR="004F7650" w:rsidRPr="003F0FB2" w:rsidRDefault="004F7650" w:rsidP="004F7650">
      <w:pPr>
        <w:jc w:val="center"/>
        <w:rPr>
          <w:rFonts w:ascii="Times New Roman" w:hAnsi="Times New Roman"/>
          <w:b/>
          <w:sz w:val="28"/>
          <w:szCs w:val="28"/>
        </w:rPr>
      </w:pPr>
      <w:r w:rsidRPr="003F0FB2">
        <w:rPr>
          <w:rFonts w:ascii="Times New Roman" w:hAnsi="Times New Roman"/>
          <w:b/>
          <w:sz w:val="28"/>
          <w:szCs w:val="28"/>
        </w:rPr>
        <w:t>correlated to</w:t>
      </w:r>
    </w:p>
    <w:p w14:paraId="3D3AF94E" w14:textId="77777777" w:rsidR="004F7650" w:rsidRPr="00F9046C" w:rsidRDefault="004F7650" w:rsidP="004F7650">
      <w:pPr>
        <w:jc w:val="center"/>
        <w:rPr>
          <w:rFonts w:ascii="Times New Roman" w:hAnsi="Times New Roman"/>
          <w:b/>
          <w:sz w:val="32"/>
          <w:szCs w:val="32"/>
        </w:rPr>
      </w:pPr>
    </w:p>
    <w:p w14:paraId="1A7AF883" w14:textId="77777777" w:rsidR="004F7650" w:rsidRPr="003F0FB2" w:rsidRDefault="004F7650" w:rsidP="004F7650">
      <w:pPr>
        <w:spacing w:before="40" w:after="40"/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>English Proficiency Standards for Adult Education</w:t>
      </w:r>
    </w:p>
    <w:p w14:paraId="7A9C7587" w14:textId="16790DF4" w:rsidR="004F7650" w:rsidRDefault="004F7650" w:rsidP="004F7650">
      <w:pPr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 xml:space="preserve">Level </w:t>
      </w:r>
      <w:r>
        <w:rPr>
          <w:rFonts w:ascii="Times New Roman" w:hAnsi="Times New Roman"/>
          <w:b/>
          <w:sz w:val="40"/>
          <w:szCs w:val="40"/>
        </w:rPr>
        <w:t>4</w:t>
      </w:r>
    </w:p>
    <w:p w14:paraId="5F55C83B" w14:textId="77777777" w:rsidR="004F7650" w:rsidRDefault="004F7650" w:rsidP="004F7650">
      <w:pPr>
        <w:jc w:val="center"/>
        <w:rPr>
          <w:rFonts w:ascii="Times New Roman" w:hAnsi="Times New Roman"/>
          <w:b/>
          <w:sz w:val="40"/>
          <w:szCs w:val="40"/>
        </w:rPr>
      </w:pPr>
    </w:p>
    <w:p w14:paraId="78EF79F0" w14:textId="77777777" w:rsidR="004F7650" w:rsidRPr="003F0FB2" w:rsidRDefault="004F7650" w:rsidP="004F7650">
      <w:pPr>
        <w:jc w:val="center"/>
        <w:rPr>
          <w:rFonts w:ascii="Times New Roman" w:hAnsi="Times New Roman"/>
          <w:b/>
          <w:sz w:val="40"/>
          <w:szCs w:val="40"/>
        </w:rPr>
      </w:pPr>
    </w:p>
    <w:p w14:paraId="1625EBB8" w14:textId="77777777" w:rsidR="004F7650" w:rsidRPr="00514825" w:rsidRDefault="004F7650" w:rsidP="004F7650">
      <w:pPr>
        <w:jc w:val="center"/>
        <w:rPr>
          <w:b/>
          <w:sz w:val="32"/>
          <w:szCs w:val="32"/>
        </w:rPr>
      </w:pPr>
    </w:p>
    <w:p w14:paraId="47D0AB2A" w14:textId="1D0EF84B" w:rsidR="004F7650" w:rsidRDefault="004F7650" w:rsidP="004F7650">
      <w:pPr>
        <w:jc w:val="center"/>
      </w:pPr>
    </w:p>
    <w:p w14:paraId="2B434260" w14:textId="77777777" w:rsidR="004F7650" w:rsidRDefault="004F7650" w:rsidP="004F7650">
      <w:pPr>
        <w:spacing w:after="200" w:line="276" w:lineRule="auto"/>
      </w:pPr>
    </w:p>
    <w:p w14:paraId="4E5627BA" w14:textId="77777777" w:rsidR="004F7650" w:rsidRDefault="004F7650" w:rsidP="004F7650">
      <w:pPr>
        <w:spacing w:after="200" w:line="276" w:lineRule="auto"/>
      </w:pPr>
    </w:p>
    <w:p w14:paraId="5D32C859" w14:textId="5A3EF604" w:rsidR="00514825" w:rsidRPr="00514825" w:rsidRDefault="004F7650" w:rsidP="004F7650">
      <w:pPr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172594C" wp14:editId="4AD8BB22">
            <wp:simplePos x="0" y="0"/>
            <wp:positionH relativeFrom="column">
              <wp:posOffset>1895475</wp:posOffset>
            </wp:positionH>
            <wp:positionV relativeFrom="paragraph">
              <wp:posOffset>105410</wp:posOffset>
            </wp:positionV>
            <wp:extent cx="2114550" cy="1343025"/>
            <wp:effectExtent l="0" t="0" r="0" b="9525"/>
            <wp:wrapSquare wrapText="bothSides"/>
            <wp:docPr id="4" name="Picture 4" descr="Image result for stand out basic nat 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tand out basic nat ge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447479" w:rsidRPr="004974A9" w14:paraId="0B83FC99" w14:textId="77777777" w:rsidTr="00447479">
        <w:trPr>
          <w:cantSplit/>
          <w:trHeight w:val="21"/>
        </w:trPr>
        <w:tc>
          <w:tcPr>
            <w:tcW w:w="1912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A8B52A8" w14:textId="11E5ADAE" w:rsidR="00447479" w:rsidRPr="004974A9" w:rsidRDefault="00447479" w:rsidP="004F7650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 Proficiency Standards for Adult Education</w:t>
            </w:r>
            <w:r w:rsidR="004F7650">
              <w:rPr>
                <w:rFonts w:ascii="Arial" w:hAnsi="Arial" w:cs="Arial"/>
                <w:b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Cs w:val="20"/>
              </w:rPr>
              <w:t>Level 4</w:t>
            </w:r>
          </w:p>
        </w:tc>
        <w:tc>
          <w:tcPr>
            <w:tcW w:w="3088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7E015" w14:textId="665C629C" w:rsidR="00447479" w:rsidRDefault="004C144B" w:rsidP="00514825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Life, Level </w:t>
            </w:r>
            <w:r w:rsidR="00B6306B">
              <w:rPr>
                <w:rFonts w:ascii="Arial" w:hAnsi="Arial" w:cs="Arial"/>
                <w:b/>
                <w:szCs w:val="20"/>
              </w:rPr>
              <w:t>5</w:t>
            </w:r>
            <w:bookmarkStart w:id="0" w:name="_GoBack"/>
            <w:bookmarkEnd w:id="0"/>
          </w:p>
          <w:p w14:paraId="1B183A5F" w14:textId="14A0B627" w:rsidR="004C144B" w:rsidRDefault="004C144B" w:rsidP="00514825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Teacher Edition</w:t>
            </w:r>
          </w:p>
        </w:tc>
      </w:tr>
      <w:tr w:rsidR="00514825" w:rsidRPr="004974A9" w14:paraId="435F5EF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7E21E4" w14:textId="77777777" w:rsidR="00514825" w:rsidRDefault="00514825" w:rsidP="006D77C7">
            <w:pPr>
              <w:spacing w:before="40" w:after="40"/>
            </w:pPr>
            <w:r>
              <w:rPr>
                <w:rFonts w:ascii="Arial" w:hAnsi="Arial" w:cs="Arial"/>
                <w:b/>
                <w:szCs w:val="20"/>
              </w:rPr>
              <w:t>ELP Standard 1</w:t>
            </w:r>
          </w:p>
          <w:p w14:paraId="3EE71D64" w14:textId="77777777" w:rsidR="00514825" w:rsidRDefault="00514825" w:rsidP="006D77C7">
            <w:pPr>
              <w:spacing w:before="40" w:after="40"/>
              <w:rPr>
                <w:rFonts w:ascii="Arial" w:hAnsi="Arial" w:cs="Arial"/>
                <w:b/>
                <w:szCs w:val="20"/>
              </w:rPr>
            </w:pPr>
            <w:r w:rsidRPr="007A2998">
              <w:rPr>
                <w:b/>
              </w:rPr>
              <w:t>An ELL can… construct meaning from oral presentations and literary and informational text through level appropriate listening, reading, and viewing.</w:t>
            </w:r>
          </w:p>
        </w:tc>
      </w:tr>
      <w:tr w:rsidR="00514825" w:rsidRPr="004974A9" w14:paraId="323AC6F7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CA26AE" w14:textId="77777777" w:rsidR="00514825" w:rsidRPr="00E173C5" w:rsidRDefault="00514825" w:rsidP="006D77C7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t>By the end of English language proficiency level 1, an ELL can…</w:t>
            </w:r>
          </w:p>
        </w:tc>
      </w:tr>
      <w:tr w:rsidR="004C144B" w:rsidRPr="00B039FD" w14:paraId="2C13EE9F" w14:textId="77777777" w:rsidTr="00757CAC">
        <w:trPr>
          <w:cantSplit/>
          <w:trHeight w:val="531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46296AB4" w14:textId="77777777" w:rsidR="004C144B" w:rsidRPr="00D9686E" w:rsidRDefault="004C144B" w:rsidP="004C144B">
            <w:pPr>
              <w:rPr>
                <w:rFonts w:cs="Arial"/>
                <w:szCs w:val="20"/>
              </w:rPr>
            </w:pPr>
            <w:r>
              <w:t>use an increasing range of strategies to:</w:t>
            </w:r>
          </w:p>
          <w:p w14:paraId="6F78C7B2" w14:textId="0CD6D955" w:rsidR="004C144B" w:rsidRPr="00E173C5" w:rsidRDefault="004C144B" w:rsidP="004C144B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 xml:space="preserve">determine a central idea or theme in oral presentations and spoken and written texts 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B75AA52" w14:textId="57891CAB" w:rsidR="004C144B" w:rsidRPr="00A103B9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bCs/>
              </w:rPr>
              <w:t>26</w:t>
            </w:r>
          </w:p>
        </w:tc>
      </w:tr>
      <w:tr w:rsidR="004C144B" w:rsidRPr="00B039FD" w14:paraId="42DEB0D2" w14:textId="77777777" w:rsidTr="00F268F0">
        <w:trPr>
          <w:cantSplit/>
          <w:trHeight w:val="548"/>
        </w:trPr>
        <w:tc>
          <w:tcPr>
            <w:tcW w:w="1912" w:type="pct"/>
            <w:tcBorders>
              <w:right w:val="single" w:sz="4" w:space="0" w:color="auto"/>
            </w:tcBorders>
          </w:tcPr>
          <w:p w14:paraId="70D75877" w14:textId="615880F2" w:rsidR="004C144B" w:rsidRPr="00F268F0" w:rsidRDefault="004C144B" w:rsidP="004C144B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>analyze the development of the themes/idea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069B8AE" w14:textId="7C37B821" w:rsidR="004C144B" w:rsidRPr="00B65138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3</w:t>
            </w:r>
          </w:p>
        </w:tc>
      </w:tr>
      <w:tr w:rsidR="004C144B" w:rsidRPr="00B039FD" w14:paraId="39B3A62F" w14:textId="77777777" w:rsidTr="00F268F0">
        <w:trPr>
          <w:cantSplit/>
          <w:trHeight w:val="512"/>
        </w:trPr>
        <w:tc>
          <w:tcPr>
            <w:tcW w:w="1912" w:type="pct"/>
            <w:tcBorders>
              <w:right w:val="single" w:sz="4" w:space="0" w:color="auto"/>
            </w:tcBorders>
          </w:tcPr>
          <w:p w14:paraId="7432384F" w14:textId="07BAA1A7" w:rsidR="004C144B" w:rsidRPr="00F268F0" w:rsidRDefault="004C144B" w:rsidP="004C144B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>cite specific details and evidence from texts to support the analysi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5A72E9A" w14:textId="3B858F74" w:rsidR="004C144B" w:rsidRPr="00022CE2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2, 70</w:t>
            </w:r>
          </w:p>
        </w:tc>
      </w:tr>
      <w:tr w:rsidR="004C144B" w:rsidRPr="00B039FD" w14:paraId="22D97D04" w14:textId="77777777" w:rsidTr="00F268F0">
        <w:trPr>
          <w:cantSplit/>
          <w:trHeight w:val="287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BFB238E" w14:textId="697E299D" w:rsidR="004C144B" w:rsidRDefault="004C144B" w:rsidP="004C144B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summarize a text.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C8FC731" w14:textId="2D1D173C" w:rsidR="004C144B" w:rsidRPr="00A103B9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, 142</w:t>
            </w:r>
          </w:p>
        </w:tc>
      </w:tr>
      <w:tr w:rsidR="004C144B" w:rsidRPr="00B039FD" w14:paraId="53F2DE08" w14:textId="77777777" w:rsidTr="00E173C5">
        <w:trPr>
          <w:cantSplit/>
          <w:trHeight w:val="165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6E059C" w14:textId="00DB751F" w:rsidR="004C144B" w:rsidRPr="00B039FD" w:rsidRDefault="004C144B" w:rsidP="004C144B">
            <w:pPr>
              <w:spacing w:before="40" w:after="40"/>
            </w:pPr>
            <w:r w:rsidRPr="00E173C5">
              <w:rPr>
                <w:rFonts w:cs="Arial"/>
                <w:b/>
                <w:szCs w:val="20"/>
              </w:rPr>
              <w:t>ELP Standard 2</w:t>
            </w:r>
          </w:p>
          <w:p w14:paraId="71DA04B1" w14:textId="77777777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B039FD">
              <w:rPr>
                <w:b/>
              </w:rPr>
              <w:t>An ELL can… participate in level appropriate oral and written exchanges of information, ideas, and analyses, in various social and academic contexts, responding to peer, audience, or reader comments and questions.</w:t>
            </w:r>
          </w:p>
        </w:tc>
      </w:tr>
      <w:tr w:rsidR="004C144B" w:rsidRPr="00B039FD" w14:paraId="5D492A94" w14:textId="77777777" w:rsidTr="00E173C5">
        <w:trPr>
          <w:cantSplit/>
          <w:trHeight w:val="33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3CA9C1" w14:textId="77777777" w:rsidR="004C144B" w:rsidRPr="00E173C5" w:rsidRDefault="004C144B" w:rsidP="004C144B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lastRenderedPageBreak/>
              <w:t>By the end of English language proficiency level 1, an ELL can…</w:t>
            </w:r>
          </w:p>
        </w:tc>
      </w:tr>
      <w:tr w:rsidR="004C144B" w:rsidRPr="00B039FD" w14:paraId="0428F2BD" w14:textId="77777777" w:rsidTr="00272AC7">
        <w:trPr>
          <w:cantSplit/>
          <w:trHeight w:val="39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B4570E" w14:textId="7667B472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articipate in conversations, discussions, and written exchanges about a range of topics, texts, and issu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4A208" w14:textId="1458BA41" w:rsidR="004C144B" w:rsidRPr="00E173C5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8, 92</w:t>
            </w:r>
          </w:p>
        </w:tc>
      </w:tr>
      <w:tr w:rsidR="004C144B" w:rsidRPr="00B039FD" w14:paraId="625AEF11" w14:textId="77777777" w:rsidTr="00272AC7">
        <w:trPr>
          <w:cantSplit/>
          <w:trHeight w:val="395"/>
        </w:trPr>
        <w:tc>
          <w:tcPr>
            <w:tcW w:w="1912" w:type="pct"/>
            <w:tcBorders>
              <w:right w:val="single" w:sz="4" w:space="0" w:color="auto"/>
            </w:tcBorders>
          </w:tcPr>
          <w:p w14:paraId="1074BB14" w14:textId="5C1B9923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build on the ideas of other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99D78" w14:textId="6D9C73F3" w:rsidR="004C144B" w:rsidRPr="00E173C5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1, 83, 92</w:t>
            </w:r>
          </w:p>
        </w:tc>
      </w:tr>
      <w:tr w:rsidR="004C144B" w:rsidRPr="00B039FD" w14:paraId="2564D8C9" w14:textId="77777777" w:rsidTr="00272AC7">
        <w:trPr>
          <w:cantSplit/>
          <w:trHeight w:val="395"/>
        </w:trPr>
        <w:tc>
          <w:tcPr>
            <w:tcW w:w="1912" w:type="pct"/>
            <w:tcBorders>
              <w:right w:val="single" w:sz="4" w:space="0" w:color="auto"/>
            </w:tcBorders>
          </w:tcPr>
          <w:p w14:paraId="55923D49" w14:textId="511A6AEB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express his or her own idea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5F8C0" w14:textId="7CFFBA41" w:rsidR="004C144B" w:rsidRPr="00E173C5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, 58</w:t>
            </w:r>
          </w:p>
        </w:tc>
      </w:tr>
      <w:tr w:rsidR="004C144B" w:rsidRPr="00B039FD" w14:paraId="5B169360" w14:textId="77777777" w:rsidTr="00F268F0">
        <w:trPr>
          <w:cantSplit/>
          <w:trHeight w:val="512"/>
        </w:trPr>
        <w:tc>
          <w:tcPr>
            <w:tcW w:w="1912" w:type="pct"/>
            <w:tcBorders>
              <w:right w:val="single" w:sz="4" w:space="0" w:color="auto"/>
            </w:tcBorders>
          </w:tcPr>
          <w:p w14:paraId="28DD543D" w14:textId="1D040406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learly support points with specific and relevant evidence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56AFF" w14:textId="068F45E6" w:rsidR="004C144B" w:rsidRPr="00F268F0" w:rsidRDefault="007F25AD" w:rsidP="004C144B">
            <w:pPr>
              <w:spacing w:before="40" w:after="4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122, 141</w:t>
            </w:r>
          </w:p>
        </w:tc>
      </w:tr>
      <w:tr w:rsidR="004C144B" w:rsidRPr="00B039FD" w14:paraId="5A2F2A6A" w14:textId="77777777" w:rsidTr="00272AC7">
        <w:trPr>
          <w:cantSplit/>
          <w:trHeight w:val="395"/>
        </w:trPr>
        <w:tc>
          <w:tcPr>
            <w:tcW w:w="1912" w:type="pct"/>
            <w:tcBorders>
              <w:right w:val="single" w:sz="4" w:space="0" w:color="auto"/>
            </w:tcBorders>
          </w:tcPr>
          <w:p w14:paraId="0C20A272" w14:textId="30137648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ask and answer questions to clarify ideas and conclusion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49759" w14:textId="2BE1FA7E" w:rsidR="004C144B" w:rsidRPr="00E173C5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4, 100, 117</w:t>
            </w:r>
          </w:p>
        </w:tc>
      </w:tr>
      <w:tr w:rsidR="004C144B" w:rsidRPr="00B039FD" w14:paraId="7E657802" w14:textId="77777777" w:rsidTr="00272AC7">
        <w:trPr>
          <w:cantSplit/>
          <w:trHeight w:val="39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5E7B12BA" w14:textId="7E77C260" w:rsidR="004C144B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summarize the key points expressed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4AD4" w14:textId="1C4EA85B" w:rsidR="004C144B" w:rsidRPr="00031925" w:rsidRDefault="004C144B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3</w:t>
            </w:r>
          </w:p>
        </w:tc>
      </w:tr>
      <w:tr w:rsidR="004C144B" w:rsidRPr="00B039FD" w14:paraId="443CD12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05F462" w14:textId="5B2317D9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E173C5">
              <w:rPr>
                <w:rFonts w:cs="Arial"/>
                <w:b/>
                <w:szCs w:val="20"/>
              </w:rPr>
              <w:t>ELP Standard 3</w:t>
            </w:r>
          </w:p>
          <w:p w14:paraId="7D7D1FE0" w14:textId="21E5C9C7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An ELL can… </w:t>
            </w:r>
            <w:r w:rsidRPr="00E173C5">
              <w:rPr>
                <w:rFonts w:cs="Arial"/>
                <w:b/>
              </w:rPr>
              <w:t>speak and write about level-appropriate complex literary and informational texts and topics.</w:t>
            </w:r>
          </w:p>
        </w:tc>
      </w:tr>
      <w:tr w:rsidR="004C144B" w:rsidRPr="00B039FD" w14:paraId="005091FB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2FC976" w14:textId="77777777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4C144B" w:rsidRPr="00B039FD" w14:paraId="4F5503B2" w14:textId="77777777" w:rsidTr="00F268F0">
        <w:trPr>
          <w:cantSplit/>
          <w:trHeight w:val="368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33ADAB" w14:textId="6A5D54F3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liver oral presentation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94F4" w14:textId="73D5F50E" w:rsidR="004C144B" w:rsidRPr="00B65138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8, 67</w:t>
            </w:r>
          </w:p>
        </w:tc>
      </w:tr>
      <w:tr w:rsidR="004C144B" w:rsidRPr="00B039FD" w14:paraId="25036BE9" w14:textId="77777777" w:rsidTr="00F268F0">
        <w:trPr>
          <w:cantSplit/>
          <w:trHeight w:val="350"/>
        </w:trPr>
        <w:tc>
          <w:tcPr>
            <w:tcW w:w="1912" w:type="pct"/>
            <w:tcBorders>
              <w:right w:val="single" w:sz="4" w:space="0" w:color="auto"/>
            </w:tcBorders>
          </w:tcPr>
          <w:p w14:paraId="23037585" w14:textId="0B22BE34" w:rsidR="004C144B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ompose written informational 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02976" w14:textId="34489B1C" w:rsidR="004C144B" w:rsidRPr="00E173C5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9, 113, 149</w:t>
            </w:r>
          </w:p>
        </w:tc>
      </w:tr>
      <w:tr w:rsidR="004C144B" w:rsidRPr="00B039FD" w14:paraId="55FB4345" w14:textId="77777777" w:rsidTr="00F268F0">
        <w:trPr>
          <w:cantSplit/>
          <w:trHeight w:val="710"/>
        </w:trPr>
        <w:tc>
          <w:tcPr>
            <w:tcW w:w="1912" w:type="pct"/>
            <w:tcBorders>
              <w:right w:val="single" w:sz="4" w:space="0" w:color="auto"/>
            </w:tcBorders>
          </w:tcPr>
          <w:p w14:paraId="0F4F8D88" w14:textId="0C7FB534" w:rsidR="004C144B" w:rsidRPr="00F268F0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velop the topic with some relevant details, concepts, examples, and information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5639C" w14:textId="7141C880" w:rsidR="004C144B" w:rsidRPr="00E173C5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9, 113, 149</w:t>
            </w:r>
          </w:p>
        </w:tc>
      </w:tr>
      <w:tr w:rsidR="004C144B" w:rsidRPr="00B039FD" w14:paraId="4362CB37" w14:textId="77777777" w:rsidTr="00D925D5">
        <w:trPr>
          <w:cantSplit/>
          <w:trHeight w:val="472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2350819D" w14:textId="3A61734F" w:rsidR="004C144B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ntegrate graphics or multimedia when useful about a variety of texts, topic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92BD1" w14:textId="3DBDD86F" w:rsidR="004C144B" w:rsidRPr="007F25AD" w:rsidRDefault="007F25AD" w:rsidP="004C144B">
            <w:pPr>
              <w:spacing w:before="40" w:after="40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szCs w:val="20"/>
              </w:rPr>
              <w:t xml:space="preserve">Standard is not covered in </w:t>
            </w:r>
            <w:r>
              <w:rPr>
                <w:rFonts w:cs="Arial"/>
                <w:i/>
                <w:iCs/>
                <w:szCs w:val="20"/>
              </w:rPr>
              <w:t>Life 5</w:t>
            </w:r>
          </w:p>
        </w:tc>
      </w:tr>
      <w:tr w:rsidR="004C144B" w:rsidRPr="00B039FD" w14:paraId="1399C7DF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1F365C" w14:textId="58F80C5F" w:rsidR="004C144B" w:rsidRPr="00135177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4</w:t>
            </w:r>
          </w:p>
          <w:p w14:paraId="4A755DBC" w14:textId="7DFEEEA4" w:rsidR="004C144B" w:rsidRPr="00135177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struct level appropriate oral and written claims and support them with reasoning and evidence.</w:t>
            </w:r>
          </w:p>
        </w:tc>
      </w:tr>
      <w:tr w:rsidR="004C144B" w:rsidRPr="00B039FD" w14:paraId="38F3E6F6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956FEF" w14:textId="77777777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4C144B" w:rsidRPr="00B039FD" w14:paraId="440ED8C9" w14:textId="77777777" w:rsidTr="004046B2">
        <w:trPr>
          <w:cantSplit/>
          <w:trHeight w:val="3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E2BE47B" w14:textId="1C67B2B2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onstruct a claim about a variety of topic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CB9C1" w14:textId="6C0B9454" w:rsidR="004C144B" w:rsidRPr="00E173C5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77</w:t>
            </w:r>
          </w:p>
        </w:tc>
      </w:tr>
      <w:tr w:rsidR="007F25AD" w:rsidRPr="00B039FD" w14:paraId="20784032" w14:textId="77777777" w:rsidTr="004046B2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7DAF0D07" w14:textId="23652D3C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ntroduce the topic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3B44A" w14:textId="68ECE7DF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77</w:t>
            </w:r>
          </w:p>
        </w:tc>
      </w:tr>
      <w:tr w:rsidR="007F25AD" w:rsidRPr="00B039FD" w14:paraId="738493A7" w14:textId="77777777" w:rsidTr="004046B2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40437251" w14:textId="773F5405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rovide logically ordered reasons or facts that effectively support the 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55115" w14:textId="63884D25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77</w:t>
            </w:r>
          </w:p>
        </w:tc>
      </w:tr>
      <w:tr w:rsidR="007F25AD" w:rsidRPr="00B039FD" w14:paraId="5053D3DC" w14:textId="77777777" w:rsidTr="004046B2">
        <w:trPr>
          <w:cantSplit/>
          <w:trHeight w:val="30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402165A1" w14:textId="5CB40A6D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ding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4A3FC" w14:textId="7F047D4C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77</w:t>
            </w:r>
          </w:p>
        </w:tc>
      </w:tr>
      <w:tr w:rsidR="004C144B" w:rsidRPr="00B039FD" w14:paraId="78C5A6CE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C6683" w14:textId="3D14C6F4" w:rsidR="004C144B" w:rsidRPr="00135177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5</w:t>
            </w:r>
          </w:p>
          <w:p w14:paraId="66557DBD" w14:textId="59108F48" w:rsidR="004C144B" w:rsidRPr="00135177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duct research and evaluate and communicate findings to answer questions or solve problems.</w:t>
            </w:r>
          </w:p>
        </w:tc>
      </w:tr>
      <w:tr w:rsidR="004C144B" w:rsidRPr="00B039FD" w14:paraId="145FFB32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9D234C" w14:textId="77777777" w:rsidR="004C144B" w:rsidRPr="00E173C5" w:rsidRDefault="004C144B" w:rsidP="004C144B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4C144B" w:rsidRPr="00B039FD" w14:paraId="36CA3D6B" w14:textId="77777777" w:rsidTr="00014EB8">
        <w:trPr>
          <w:cantSplit/>
          <w:trHeight w:val="388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2329C54" w14:textId="14BB74AA" w:rsidR="004C144B" w:rsidRPr="009E3FCC" w:rsidRDefault="004C144B" w:rsidP="004C144B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arry out both short and more sustained research projects to answer a question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D6B4E" w14:textId="06D17D3A" w:rsidR="004C144B" w:rsidRPr="003D6447" w:rsidRDefault="007F25AD" w:rsidP="004C144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9</w:t>
            </w:r>
          </w:p>
        </w:tc>
      </w:tr>
      <w:tr w:rsidR="007F25AD" w:rsidRPr="00B039FD" w14:paraId="0653C876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2578D9E5" w14:textId="00C16293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gather information from multiple print and digital sourc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BFDC9" w14:textId="7B875B0C" w:rsidR="007F25AD" w:rsidRPr="006E7B73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9</w:t>
            </w:r>
          </w:p>
        </w:tc>
      </w:tr>
      <w:tr w:rsidR="007F25AD" w:rsidRPr="00B039FD" w14:paraId="188A5029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573E126F" w14:textId="12820940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evaluate the reliability of each source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615AD" w14:textId="3C7931B1" w:rsidR="007F25AD" w:rsidRPr="006E7B73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is not covered in </w:t>
            </w:r>
            <w:r>
              <w:rPr>
                <w:rFonts w:cs="Arial"/>
                <w:i/>
                <w:iCs/>
                <w:szCs w:val="20"/>
              </w:rPr>
              <w:t>Life 5</w:t>
            </w:r>
          </w:p>
        </w:tc>
      </w:tr>
      <w:tr w:rsidR="007F25AD" w:rsidRPr="00B039FD" w14:paraId="1C58625F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0D320539" w14:textId="43D3BEC0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search terms effectively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F0464" w14:textId="10742F9E" w:rsidR="007F25AD" w:rsidRPr="006E7B73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is not covered in </w:t>
            </w:r>
            <w:r>
              <w:rPr>
                <w:rFonts w:cs="Arial"/>
                <w:i/>
                <w:iCs/>
                <w:szCs w:val="20"/>
              </w:rPr>
              <w:t>Life 5</w:t>
            </w:r>
          </w:p>
        </w:tc>
      </w:tr>
      <w:tr w:rsidR="007F25AD" w:rsidRPr="00B039FD" w14:paraId="2C9277EF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05C29B86" w14:textId="7DA33BBD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synthesize information from multiple print and digital sourc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52253" w14:textId="230EA9E1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9</w:t>
            </w:r>
          </w:p>
        </w:tc>
      </w:tr>
      <w:tr w:rsidR="007F25AD" w:rsidRPr="00B039FD" w14:paraId="443AA856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0A0FE4FE" w14:textId="7038A857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integrate information into an organized oral or written report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09D99" w14:textId="0C03E724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9</w:t>
            </w:r>
          </w:p>
        </w:tc>
      </w:tr>
      <w:tr w:rsidR="007F25AD" w:rsidRPr="00B039FD" w14:paraId="12B0113C" w14:textId="77777777" w:rsidTr="00014EB8">
        <w:trPr>
          <w:cantSplit/>
          <w:trHeight w:val="386"/>
        </w:trPr>
        <w:tc>
          <w:tcPr>
            <w:tcW w:w="1912" w:type="pct"/>
            <w:tcBorders>
              <w:right w:val="single" w:sz="4" w:space="0" w:color="auto"/>
            </w:tcBorders>
          </w:tcPr>
          <w:p w14:paraId="1958B619" w14:textId="226DD86E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lastRenderedPageBreak/>
              <w:t>include illustrations, diagrams, or other graphics as appropriat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EA22A" w14:textId="11B6CF40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is not covered in </w:t>
            </w:r>
            <w:r>
              <w:rPr>
                <w:rFonts w:cs="Arial"/>
                <w:i/>
                <w:iCs/>
                <w:szCs w:val="20"/>
              </w:rPr>
              <w:t>Life 5</w:t>
            </w:r>
          </w:p>
        </w:tc>
      </w:tr>
      <w:tr w:rsidR="007F25AD" w:rsidRPr="00B039FD" w14:paraId="2CEDFA0D" w14:textId="77777777" w:rsidTr="00014EB8">
        <w:trPr>
          <w:cantSplit/>
          <w:trHeight w:val="386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0791D489" w14:textId="1BD723A2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ite sources appropriately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345EB" w14:textId="2D3975DC" w:rsidR="007F25AD" w:rsidRPr="006E7B73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is not covered in </w:t>
            </w:r>
            <w:r>
              <w:rPr>
                <w:rFonts w:cs="Arial"/>
                <w:i/>
                <w:iCs/>
                <w:szCs w:val="20"/>
              </w:rPr>
              <w:t>Life 5</w:t>
            </w:r>
          </w:p>
        </w:tc>
      </w:tr>
      <w:tr w:rsidR="007F25AD" w:rsidRPr="00B039FD" w14:paraId="224BB19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C50F78" w14:textId="464AAACA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6</w:t>
            </w:r>
          </w:p>
          <w:p w14:paraId="4FEF16D4" w14:textId="7372EAEC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nalyze and critique the arguments of others orally and in writing.</w:t>
            </w:r>
          </w:p>
        </w:tc>
      </w:tr>
      <w:tr w:rsidR="007F25AD" w:rsidRPr="00B039FD" w14:paraId="3695F78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E98B68" w14:textId="77777777" w:rsidR="007F25AD" w:rsidRPr="00E173C5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F25AD" w:rsidRPr="00B039FD" w14:paraId="223CD26B" w14:textId="77777777" w:rsidTr="004858FE">
        <w:trPr>
          <w:cantSplit/>
          <w:trHeight w:val="47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801BC12" w14:textId="262FB08A" w:rsidR="007F25AD" w:rsidRPr="00E173C5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nalyze the reasoning in persuasive spoken and written 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4EFB" w14:textId="428DF78D" w:rsidR="007F25AD" w:rsidRPr="00B65138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, 65, 98</w:t>
            </w:r>
          </w:p>
        </w:tc>
      </w:tr>
      <w:tr w:rsidR="007F25AD" w:rsidRPr="00B039FD" w14:paraId="111895E7" w14:textId="77777777" w:rsidTr="004858FE">
        <w:trPr>
          <w:cantSplit/>
          <w:trHeight w:val="475"/>
        </w:trPr>
        <w:tc>
          <w:tcPr>
            <w:tcW w:w="1912" w:type="pct"/>
            <w:tcBorders>
              <w:right w:val="single" w:sz="4" w:space="0" w:color="auto"/>
            </w:tcBorders>
          </w:tcPr>
          <w:p w14:paraId="0914FE8B" w14:textId="45A3C7A6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determine whether the evidence is sufficient to support the claim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5BE77" w14:textId="0902AC87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, 65, 98</w:t>
            </w:r>
          </w:p>
        </w:tc>
      </w:tr>
      <w:tr w:rsidR="007F25AD" w:rsidRPr="00B039FD" w14:paraId="32F280AD" w14:textId="77777777" w:rsidTr="004858FE">
        <w:trPr>
          <w:cantSplit/>
          <w:trHeight w:val="47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773B7B02" w14:textId="650D6669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ite textual evidence to support the analysi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AEF7E" w14:textId="46A17DA0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, 65, 98</w:t>
            </w:r>
          </w:p>
        </w:tc>
      </w:tr>
      <w:tr w:rsidR="007F25AD" w:rsidRPr="00B039FD" w14:paraId="49415B2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CE426" w14:textId="62721048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7</w:t>
            </w:r>
          </w:p>
          <w:p w14:paraId="2E49334A" w14:textId="1809C149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dapt language choices to purpose, task, and audience when speaking and writing.</w:t>
            </w:r>
          </w:p>
        </w:tc>
      </w:tr>
      <w:tr w:rsidR="007F25AD" w:rsidRPr="00B039FD" w14:paraId="00DA89C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539726" w14:textId="77777777" w:rsidR="007F25AD" w:rsidRPr="00E173C5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F25AD" w:rsidRPr="00B039FD" w14:paraId="4145FE89" w14:textId="77777777" w:rsidTr="00315106">
        <w:trPr>
          <w:cantSplit/>
          <w:trHeight w:val="7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431F426" w14:textId="299456E6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dapt language choices and style according to purpose, task, and audience in various social and academic con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F6DB" w14:textId="6B11E307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8, 67</w:t>
            </w:r>
          </w:p>
        </w:tc>
      </w:tr>
      <w:tr w:rsidR="007F25AD" w:rsidRPr="00B039FD" w14:paraId="3C246180" w14:textId="77777777" w:rsidTr="00315106">
        <w:trPr>
          <w:cantSplit/>
          <w:trHeight w:val="700"/>
        </w:trPr>
        <w:tc>
          <w:tcPr>
            <w:tcW w:w="1912" w:type="pct"/>
            <w:tcBorders>
              <w:right w:val="single" w:sz="4" w:space="0" w:color="auto"/>
            </w:tcBorders>
          </w:tcPr>
          <w:p w14:paraId="7263B207" w14:textId="11E297F5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a wider range of complex general academic and content specific words and phrase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1AC1A" w14:textId="19709B42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, 22, 36</w:t>
            </w:r>
          </w:p>
        </w:tc>
      </w:tr>
      <w:tr w:rsidR="007F25AD" w:rsidRPr="00B039FD" w14:paraId="1AAC9D54" w14:textId="77777777" w:rsidTr="00315106">
        <w:trPr>
          <w:cantSplit/>
          <w:trHeight w:val="70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5ABD2F4F" w14:textId="00A24EBE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adopt and maintain a formal and informal style and tone in spoken and written texts, as appropriate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CD24D" w14:textId="77B4A8F5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1, 53, 77</w:t>
            </w:r>
          </w:p>
        </w:tc>
      </w:tr>
      <w:tr w:rsidR="007F25AD" w:rsidRPr="00B039FD" w14:paraId="4DAF5D77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000F62" w14:textId="3EFF726D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8</w:t>
            </w:r>
          </w:p>
          <w:p w14:paraId="7C5B17DC" w14:textId="00454D64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termine the meaning of words and phrases in oral presentations and literary and informational text.</w:t>
            </w:r>
          </w:p>
        </w:tc>
      </w:tr>
      <w:tr w:rsidR="007F25AD" w:rsidRPr="00B039FD" w14:paraId="5BB365C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17286" w14:textId="77777777" w:rsidR="007F25AD" w:rsidRPr="00E173C5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F25AD" w:rsidRPr="00B039FD" w14:paraId="58775B16" w14:textId="77777777" w:rsidTr="00447479">
        <w:trPr>
          <w:cantSplit/>
          <w:trHeight w:val="152"/>
        </w:trPr>
        <w:tc>
          <w:tcPr>
            <w:tcW w:w="191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1483" w14:textId="77777777" w:rsidR="007F25AD" w:rsidRPr="00D9686E" w:rsidRDefault="007F25AD" w:rsidP="007F25AD">
            <w:pPr>
              <w:rPr>
                <w:rFonts w:cs="Arial"/>
                <w:szCs w:val="20"/>
              </w:rPr>
            </w:pPr>
            <w:r>
              <w:t xml:space="preserve">using context, questioning, and an increasing knowledge of English morphology, </w:t>
            </w:r>
          </w:p>
          <w:p w14:paraId="20E974F3" w14:textId="1D06683F" w:rsidR="007F25AD" w:rsidRPr="00E173C5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termine the meaning of general academic and content-specific words and phrases, figurative and connotative language, and a growing number of idiomatic expressions in spoken and written texts about a variety of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91FD8" w14:textId="7AF84F65" w:rsidR="007F25AD" w:rsidRPr="003D6447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7, 31, 36</w:t>
            </w:r>
          </w:p>
        </w:tc>
      </w:tr>
      <w:tr w:rsidR="007F25AD" w:rsidRPr="00B039FD" w14:paraId="6A72555C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6E5D8B" w14:textId="1B85D813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9</w:t>
            </w:r>
          </w:p>
          <w:p w14:paraId="23074F1A" w14:textId="5E3DF9B5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create clear and coherent level appropriate speech and text.</w:t>
            </w:r>
          </w:p>
        </w:tc>
      </w:tr>
      <w:tr w:rsidR="007F25AD" w:rsidRPr="00B039FD" w14:paraId="535B8365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19E1D" w14:textId="77777777" w:rsidR="007F25AD" w:rsidRPr="00E173C5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F25AD" w:rsidRPr="00B039FD" w14:paraId="3A4F98D2" w14:textId="77777777" w:rsidTr="005300C7">
        <w:trPr>
          <w:cantSplit/>
          <w:trHeight w:val="591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ADA3EDD" w14:textId="359AA8DC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recount a longer, more detailed sequence of events or steps in a process, with a clear sequential or chronological structur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394C8" w14:textId="6B42D113" w:rsidR="007F25AD" w:rsidRPr="00041B31" w:rsidRDefault="007F25AD" w:rsidP="007F25AD">
            <w:pPr>
              <w:spacing w:before="40" w:after="40"/>
              <w:rPr>
                <w:rFonts w:cs="Arial"/>
                <w:bCs/>
                <w:szCs w:val="20"/>
              </w:rPr>
            </w:pPr>
            <w:r w:rsidRPr="00041B31">
              <w:rPr>
                <w:rFonts w:cs="Arial"/>
                <w:bCs/>
                <w:szCs w:val="20"/>
              </w:rPr>
              <w:t xml:space="preserve"> 88, 110</w:t>
            </w:r>
          </w:p>
        </w:tc>
      </w:tr>
      <w:tr w:rsidR="007F25AD" w:rsidRPr="00B039FD" w14:paraId="5D5448CD" w14:textId="77777777" w:rsidTr="005300C7">
        <w:trPr>
          <w:cantSplit/>
          <w:trHeight w:val="588"/>
        </w:trPr>
        <w:tc>
          <w:tcPr>
            <w:tcW w:w="1912" w:type="pct"/>
            <w:tcBorders>
              <w:right w:val="single" w:sz="4" w:space="0" w:color="auto"/>
            </w:tcBorders>
          </w:tcPr>
          <w:p w14:paraId="7BDB33AD" w14:textId="1E303A87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introduce and develop an informational topic with facts, details, and evidenc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A6152" w14:textId="56941378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9, 113, 149</w:t>
            </w:r>
          </w:p>
        </w:tc>
      </w:tr>
      <w:tr w:rsidR="007F25AD" w:rsidRPr="00B039FD" w14:paraId="2C384644" w14:textId="77777777" w:rsidTr="005300C7">
        <w:trPr>
          <w:cantSplit/>
          <w:trHeight w:val="588"/>
        </w:trPr>
        <w:tc>
          <w:tcPr>
            <w:tcW w:w="1912" w:type="pct"/>
            <w:tcBorders>
              <w:right w:val="single" w:sz="4" w:space="0" w:color="auto"/>
            </w:tcBorders>
          </w:tcPr>
          <w:p w14:paraId="0579BB4A" w14:textId="2C750181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a variety of more complex transitions to link the major sections of speech and text and to clarify relationships among events and idea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2BF0E" w14:textId="70651442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3, 65, 83</w:t>
            </w:r>
          </w:p>
        </w:tc>
      </w:tr>
      <w:tr w:rsidR="007F25AD" w:rsidRPr="00B039FD" w14:paraId="737196D9" w14:textId="77777777" w:rsidTr="00A87509">
        <w:trPr>
          <w:cantSplit/>
          <w:trHeight w:val="30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05EC71CD" w14:textId="07F6A9A7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lastRenderedPageBreak/>
              <w:t>provide a concluding section or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689CE" w14:textId="14275893" w:rsidR="007F25AD" w:rsidRPr="00E173C5" w:rsidRDefault="007F25AD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9, 113, 149</w:t>
            </w:r>
          </w:p>
        </w:tc>
      </w:tr>
      <w:tr w:rsidR="007F25AD" w:rsidRPr="00B039FD" w14:paraId="5255FFB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4500FF" w14:textId="5937DA70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10</w:t>
            </w:r>
          </w:p>
          <w:p w14:paraId="3E4403E3" w14:textId="2F0F8A72" w:rsidR="007F25AD" w:rsidRPr="00135177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monstrate command of the conventions of standard English to communicate in level</w:t>
            </w:r>
            <w:r>
              <w:rPr>
                <w:b/>
              </w:rPr>
              <w:t xml:space="preserve"> </w:t>
            </w:r>
            <w:r w:rsidRPr="00B279CD">
              <w:rPr>
                <w:b/>
              </w:rPr>
              <w:t>appropriate speech and writing.</w:t>
            </w:r>
          </w:p>
        </w:tc>
      </w:tr>
      <w:tr w:rsidR="007F25AD" w:rsidRPr="00B039FD" w14:paraId="5CDA3BEB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401108" w14:textId="77777777" w:rsidR="007F25AD" w:rsidRPr="00E173C5" w:rsidRDefault="007F25AD" w:rsidP="007F25AD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F25AD" w:rsidRPr="00B039FD" w14:paraId="0DFF43F9" w14:textId="77777777" w:rsidTr="00861B3A">
        <w:trPr>
          <w:cantSplit/>
          <w:trHeight w:val="32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0F9FAA37" w14:textId="667F9739" w:rsidR="007F25AD" w:rsidRPr="009E3FCC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increasingly complex phrase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1C16" w14:textId="1EB70DFD" w:rsidR="007F25AD" w:rsidRPr="00A87509" w:rsidRDefault="00041B31" w:rsidP="007F25AD">
            <w:pPr>
              <w:spacing w:before="40" w:after="40"/>
              <w:rPr>
                <w:rFonts w:cs="Arial"/>
                <w:b/>
                <w:szCs w:val="20"/>
              </w:rPr>
            </w:pPr>
            <w:r>
              <w:rPr>
                <w:rFonts w:cs="Arial"/>
                <w:szCs w:val="20"/>
              </w:rPr>
              <w:t xml:space="preserve">19, </w:t>
            </w:r>
            <w:r w:rsidR="007F25AD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65, 146</w:t>
            </w:r>
          </w:p>
        </w:tc>
      </w:tr>
      <w:tr w:rsidR="007F25AD" w:rsidRPr="00B039FD" w14:paraId="675EC9F5" w14:textId="77777777" w:rsidTr="00861B3A">
        <w:trPr>
          <w:cantSplit/>
          <w:trHeight w:val="320"/>
        </w:trPr>
        <w:tc>
          <w:tcPr>
            <w:tcW w:w="1912" w:type="pct"/>
            <w:tcBorders>
              <w:right w:val="single" w:sz="4" w:space="0" w:color="auto"/>
            </w:tcBorders>
          </w:tcPr>
          <w:p w14:paraId="5D7FDE5E" w14:textId="205BBD49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use increasingly complex claus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2A0C8" w14:textId="03DF45E2" w:rsidR="007F25AD" w:rsidRPr="00E173C5" w:rsidRDefault="00041B31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6, 83, 121</w:t>
            </w:r>
          </w:p>
        </w:tc>
      </w:tr>
      <w:tr w:rsidR="007F25AD" w:rsidRPr="00B039FD" w14:paraId="62E2B262" w14:textId="77777777" w:rsidTr="00861B3A">
        <w:trPr>
          <w:cantSplit/>
          <w:trHeight w:val="32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A76A9C6" w14:textId="75D1DF3C" w:rsidR="007F25AD" w:rsidRDefault="007F25AD" w:rsidP="007F25A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duce and expand simple, compound, and complex sentence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BEEBD" w14:textId="2BF7ABDE" w:rsidR="007F25AD" w:rsidRPr="00E173C5" w:rsidRDefault="00041B31" w:rsidP="007F25A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8, 119, 127</w:t>
            </w:r>
          </w:p>
        </w:tc>
      </w:tr>
    </w:tbl>
    <w:p w14:paraId="31F4EA5E" w14:textId="77777777" w:rsidR="009C5D91" w:rsidRPr="00B279CD" w:rsidRDefault="009C5D91" w:rsidP="00A87509"/>
    <w:sectPr w:rsidR="009C5D91" w:rsidRPr="00B279C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511C9" w14:textId="77777777" w:rsidR="00302EA6" w:rsidRDefault="00302EA6" w:rsidP="00514825">
      <w:r>
        <w:separator/>
      </w:r>
    </w:p>
  </w:endnote>
  <w:endnote w:type="continuationSeparator" w:id="0">
    <w:p w14:paraId="3D1E5052" w14:textId="77777777" w:rsidR="00302EA6" w:rsidRDefault="00302EA6" w:rsidP="0051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9E967" w14:textId="77777777" w:rsidR="00302EA6" w:rsidRDefault="00302EA6" w:rsidP="00514825">
      <w:r>
        <w:separator/>
      </w:r>
    </w:p>
  </w:footnote>
  <w:footnote w:type="continuationSeparator" w:id="0">
    <w:p w14:paraId="1AF16F20" w14:textId="77777777" w:rsidR="00302EA6" w:rsidRDefault="00302EA6" w:rsidP="00514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52C32" w14:textId="77777777" w:rsidR="002147B0" w:rsidRPr="00514825" w:rsidRDefault="002147B0" w:rsidP="00514825">
    <w:pPr>
      <w:pStyle w:val="Header"/>
      <w:jc w:val="center"/>
      <w:rPr>
        <w:rFonts w:ascii="Arial" w:hAnsi="Arial" w:cs="Arial"/>
        <w:b/>
      </w:rPr>
    </w:pPr>
    <w:r>
      <w:t xml:space="preserve"> </w:t>
    </w:r>
  </w:p>
  <w:p w14:paraId="490D762C" w14:textId="77777777" w:rsidR="002147B0" w:rsidRDefault="002147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24639"/>
    <w:multiLevelType w:val="hybridMultilevel"/>
    <w:tmpl w:val="52B6A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D64B8"/>
    <w:multiLevelType w:val="hybridMultilevel"/>
    <w:tmpl w:val="7F1E4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sbQ0MjMyNbewNDdS0lEKTi0uzszPAykwNKgFANMDVn4tAAAA"/>
  </w:docVars>
  <w:rsids>
    <w:rsidRoot w:val="007A2998"/>
    <w:rsid w:val="00001475"/>
    <w:rsid w:val="00022CE2"/>
    <w:rsid w:val="00031925"/>
    <w:rsid w:val="00041B31"/>
    <w:rsid w:val="00056215"/>
    <w:rsid w:val="00095F78"/>
    <w:rsid w:val="000F3B7B"/>
    <w:rsid w:val="001133E0"/>
    <w:rsid w:val="00126985"/>
    <w:rsid w:val="00134DE1"/>
    <w:rsid w:val="00135177"/>
    <w:rsid w:val="00154FE8"/>
    <w:rsid w:val="00176B08"/>
    <w:rsid w:val="001F780F"/>
    <w:rsid w:val="002147B0"/>
    <w:rsid w:val="002B35E1"/>
    <w:rsid w:val="002E3EE0"/>
    <w:rsid w:val="002F6CE8"/>
    <w:rsid w:val="00302EA6"/>
    <w:rsid w:val="00322EC6"/>
    <w:rsid w:val="00340A0B"/>
    <w:rsid w:val="003D38F5"/>
    <w:rsid w:val="003D6447"/>
    <w:rsid w:val="00400A05"/>
    <w:rsid w:val="00447479"/>
    <w:rsid w:val="00463939"/>
    <w:rsid w:val="00486129"/>
    <w:rsid w:val="00490545"/>
    <w:rsid w:val="004B0203"/>
    <w:rsid w:val="004C144B"/>
    <w:rsid w:val="004C1602"/>
    <w:rsid w:val="004D4C45"/>
    <w:rsid w:val="004E09CB"/>
    <w:rsid w:val="004F7650"/>
    <w:rsid w:val="00514825"/>
    <w:rsid w:val="00552A1A"/>
    <w:rsid w:val="00570838"/>
    <w:rsid w:val="005B7ECC"/>
    <w:rsid w:val="00695E6B"/>
    <w:rsid w:val="006D77C7"/>
    <w:rsid w:val="006E4D42"/>
    <w:rsid w:val="006E7B73"/>
    <w:rsid w:val="007024F0"/>
    <w:rsid w:val="00731FD6"/>
    <w:rsid w:val="00787C30"/>
    <w:rsid w:val="007A2998"/>
    <w:rsid w:val="007B11D2"/>
    <w:rsid w:val="007D3032"/>
    <w:rsid w:val="007F25AD"/>
    <w:rsid w:val="00823447"/>
    <w:rsid w:val="008B2733"/>
    <w:rsid w:val="008E5AB1"/>
    <w:rsid w:val="0090329F"/>
    <w:rsid w:val="00910AAA"/>
    <w:rsid w:val="00927060"/>
    <w:rsid w:val="009320B1"/>
    <w:rsid w:val="009C3ADA"/>
    <w:rsid w:val="009C5D91"/>
    <w:rsid w:val="009E3FCC"/>
    <w:rsid w:val="009F746E"/>
    <w:rsid w:val="00A103B9"/>
    <w:rsid w:val="00A32671"/>
    <w:rsid w:val="00A87509"/>
    <w:rsid w:val="00AD7C00"/>
    <w:rsid w:val="00AE3EFE"/>
    <w:rsid w:val="00AE6D69"/>
    <w:rsid w:val="00B039FD"/>
    <w:rsid w:val="00B279CD"/>
    <w:rsid w:val="00B6306B"/>
    <w:rsid w:val="00B65138"/>
    <w:rsid w:val="00B91B2F"/>
    <w:rsid w:val="00B93800"/>
    <w:rsid w:val="00BB62B6"/>
    <w:rsid w:val="00BB7F75"/>
    <w:rsid w:val="00C2229C"/>
    <w:rsid w:val="00C6717E"/>
    <w:rsid w:val="00C86845"/>
    <w:rsid w:val="00D04823"/>
    <w:rsid w:val="00D64A2B"/>
    <w:rsid w:val="00D91C0E"/>
    <w:rsid w:val="00D9686E"/>
    <w:rsid w:val="00DC0460"/>
    <w:rsid w:val="00DC1EC1"/>
    <w:rsid w:val="00DC6D22"/>
    <w:rsid w:val="00E173C5"/>
    <w:rsid w:val="00E52C50"/>
    <w:rsid w:val="00E602EE"/>
    <w:rsid w:val="00E715BC"/>
    <w:rsid w:val="00E77528"/>
    <w:rsid w:val="00E903A9"/>
    <w:rsid w:val="00EA1FC4"/>
    <w:rsid w:val="00EA73B5"/>
    <w:rsid w:val="00EB2A36"/>
    <w:rsid w:val="00EB3A77"/>
    <w:rsid w:val="00EC674A"/>
    <w:rsid w:val="00EE664E"/>
    <w:rsid w:val="00F13120"/>
    <w:rsid w:val="00F268F0"/>
    <w:rsid w:val="00F45FC0"/>
    <w:rsid w:val="00F71CA1"/>
    <w:rsid w:val="00F9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95AF"/>
  <w15:docId w15:val="{FFFB11A6-16C5-4DE0-8769-A6736F4B4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98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9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8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825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0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3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3A9"/>
    <w:rPr>
      <w:rFonts w:ascii="Arial Narrow" w:eastAsia="Times New Roman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3A9"/>
    <w:rPr>
      <w:rFonts w:ascii="Arial Narrow" w:eastAsia="Times New Roman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0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DD38D77CB924FAB35C28EC9965296" ma:contentTypeVersion="10" ma:contentTypeDescription="Create a new document." ma:contentTypeScope="" ma:versionID="7a67c605bc5897fba0d98c16d77fec8a">
  <xsd:schema xmlns:xsd="http://www.w3.org/2001/XMLSchema" xmlns:xs="http://www.w3.org/2001/XMLSchema" xmlns:p="http://schemas.microsoft.com/office/2006/metadata/properties" xmlns:ns2="ca8f5f80-97ec-4892-a9e3-e6d870152f95" xmlns:ns3="019d4236-0987-48eb-b37c-2ed4b609d655" targetNamespace="http://schemas.microsoft.com/office/2006/metadata/properties" ma:root="true" ma:fieldsID="7dc164905111ba6931823c624b39df3d" ns2:_="" ns3:_="">
    <xsd:import namespace="ca8f5f80-97ec-4892-a9e3-e6d870152f95"/>
    <xsd:import namespace="019d4236-0987-48eb-b37c-2ed4b609d6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f5f80-97ec-4892-a9e3-e6d870152f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d4236-0987-48eb-b37c-2ed4b609d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236290-6F85-7340-ACC0-6B04E9E4EB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6E9F70-B7BD-4A64-BA7B-B0921DA91C12}"/>
</file>

<file path=customXml/itemProps3.xml><?xml version="1.0" encoding="utf-8"?>
<ds:datastoreItem xmlns:ds="http://schemas.openxmlformats.org/officeDocument/2006/customXml" ds:itemID="{6F2A92F5-6D63-488B-A20F-C627F90F3052}"/>
</file>

<file path=customXml/itemProps4.xml><?xml version="1.0" encoding="utf-8"?>
<ds:datastoreItem xmlns:ds="http://schemas.openxmlformats.org/officeDocument/2006/customXml" ds:itemID="{7A0345DF-9E48-4656-B29B-C0AE7732CA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MacFarland, Joy</cp:lastModifiedBy>
  <cp:revision>3</cp:revision>
  <cp:lastPrinted>2018-01-16T15:48:00Z</cp:lastPrinted>
  <dcterms:created xsi:type="dcterms:W3CDTF">2019-06-19T20:21:00Z</dcterms:created>
  <dcterms:modified xsi:type="dcterms:W3CDTF">2019-06-20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DD38D77CB924FAB35C28EC9965296</vt:lpwstr>
  </property>
</Properties>
</file>